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61F8D" w:rsidRPr="00993891" w:rsidRDefault="00831EE7" w:rsidP="00831EE7">
      <w:pPr>
        <w:pStyle w:val="Title"/>
        <w:jc w:val="center"/>
        <w:rPr>
          <w:sz w:val="48"/>
        </w:rPr>
      </w:pPr>
      <w:r w:rsidRPr="00993891">
        <w:rPr>
          <w:sz w:val="48"/>
        </w:rPr>
        <w:t>SENG 513- Assignment 1</w:t>
      </w:r>
    </w:p>
    <w:p w:rsidR="00831EE7" w:rsidRDefault="00831EE7" w:rsidP="00831EE7"/>
    <w:p w:rsidR="00831EE7" w:rsidRPr="005B5321" w:rsidRDefault="00831EE7" w:rsidP="00831EE7">
      <w:pPr>
        <w:rPr>
          <w:sz w:val="28"/>
        </w:rPr>
      </w:pPr>
      <w:r w:rsidRPr="005B5321">
        <w:rPr>
          <w:b/>
          <w:sz w:val="28"/>
        </w:rPr>
        <w:t>Name</w:t>
      </w:r>
      <w:r w:rsidRPr="005B5321">
        <w:rPr>
          <w:sz w:val="28"/>
        </w:rPr>
        <w:t>: Nicole Lefebvre</w:t>
      </w:r>
    </w:p>
    <w:p w:rsidR="00831EE7" w:rsidRPr="005B5321" w:rsidRDefault="00831EE7" w:rsidP="00831EE7">
      <w:pPr>
        <w:rPr>
          <w:sz w:val="28"/>
        </w:rPr>
      </w:pPr>
      <w:r w:rsidRPr="005B5321">
        <w:rPr>
          <w:b/>
          <w:sz w:val="28"/>
        </w:rPr>
        <w:t>Student ID</w:t>
      </w:r>
      <w:r w:rsidRPr="005B5321">
        <w:rPr>
          <w:sz w:val="28"/>
        </w:rPr>
        <w:t>: 10055118</w:t>
      </w:r>
      <w:bookmarkStart w:id="0" w:name="_GoBack"/>
      <w:bookmarkEnd w:id="0"/>
    </w:p>
    <w:p w:rsidR="00831EE7" w:rsidRPr="005B5321" w:rsidRDefault="00831EE7" w:rsidP="00831EE7">
      <w:pPr>
        <w:rPr>
          <w:sz w:val="28"/>
        </w:rPr>
      </w:pPr>
      <w:r w:rsidRPr="005B5321">
        <w:rPr>
          <w:b/>
          <w:sz w:val="28"/>
        </w:rPr>
        <w:t>Tutorial Section</w:t>
      </w:r>
      <w:r w:rsidRPr="005B5321">
        <w:rPr>
          <w:sz w:val="28"/>
        </w:rPr>
        <w:t xml:space="preserve">: </w:t>
      </w:r>
      <w:r w:rsidR="00993891" w:rsidRPr="005B5321">
        <w:rPr>
          <w:sz w:val="28"/>
        </w:rPr>
        <w:t>B03</w:t>
      </w:r>
    </w:p>
    <w:p w:rsidR="00993891" w:rsidRPr="005B5321" w:rsidRDefault="00993891" w:rsidP="00831EE7">
      <w:pPr>
        <w:rPr>
          <w:sz w:val="28"/>
        </w:rPr>
      </w:pPr>
      <w:r w:rsidRPr="005B5321">
        <w:rPr>
          <w:b/>
          <w:sz w:val="28"/>
        </w:rPr>
        <w:t>TA</w:t>
      </w:r>
      <w:r w:rsidRPr="005B5321">
        <w:rPr>
          <w:sz w:val="28"/>
        </w:rPr>
        <w:t>: Henrique Pereira</w:t>
      </w:r>
    </w:p>
    <w:p w:rsidR="00831EE7" w:rsidRPr="005B5321" w:rsidRDefault="00831EE7" w:rsidP="00831EE7">
      <w:pPr>
        <w:rPr>
          <w:sz w:val="28"/>
        </w:rPr>
      </w:pPr>
      <w:r w:rsidRPr="005B5321">
        <w:rPr>
          <w:b/>
          <w:sz w:val="28"/>
        </w:rPr>
        <w:t>URL</w:t>
      </w:r>
      <w:r w:rsidRPr="005B5321">
        <w:rPr>
          <w:sz w:val="28"/>
        </w:rPr>
        <w:t>:</w:t>
      </w:r>
      <w:r w:rsidR="00B516B2" w:rsidRPr="005B5321">
        <w:rPr>
          <w:sz w:val="28"/>
        </w:rPr>
        <w:t xml:space="preserve"> </w:t>
      </w:r>
      <w:hyperlink r:id="rId4" w:history="1">
        <w:r w:rsidR="00993891" w:rsidRPr="005B5321">
          <w:rPr>
            <w:rStyle w:val="Hyperlink"/>
            <w:sz w:val="28"/>
          </w:rPr>
          <w:t>https://nic-jol.github.io/</w:t>
        </w:r>
      </w:hyperlink>
    </w:p>
    <w:p w:rsidR="00831EE7" w:rsidRPr="005B5321" w:rsidRDefault="00831EE7" w:rsidP="00831EE7">
      <w:pPr>
        <w:rPr>
          <w:sz w:val="28"/>
        </w:rPr>
      </w:pPr>
      <w:r w:rsidRPr="005B5321">
        <w:rPr>
          <w:b/>
          <w:sz w:val="28"/>
        </w:rPr>
        <w:t>Browsers Tested On</w:t>
      </w:r>
      <w:r w:rsidRPr="005B5321">
        <w:rPr>
          <w:sz w:val="28"/>
        </w:rPr>
        <w:t>: Chrome, Firefox</w:t>
      </w:r>
    </w:p>
    <w:sectPr w:rsidR="00831EE7" w:rsidRPr="005B532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QysTQwNDGwsDA1M7JQ0lEKTi0uzszPAykwrAUA7vUUcSwAAAA="/>
  </w:docVars>
  <w:rsids>
    <w:rsidRoot w:val="00831EE7"/>
    <w:rsid w:val="00561F8D"/>
    <w:rsid w:val="005B5321"/>
    <w:rsid w:val="00647977"/>
    <w:rsid w:val="00831EE7"/>
    <w:rsid w:val="00993891"/>
    <w:rsid w:val="00B516B2"/>
    <w:rsid w:val="00BF2DB4"/>
    <w:rsid w:val="00DB41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157F05"/>
  <w15:chartTrackingRefBased/>
  <w15:docId w15:val="{3EB3E1C7-24F2-4095-85B8-C452959F02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31EE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31EE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99389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93891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nic-jol.github.i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32</Words>
  <Characters>18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e Joly Lefebvre</dc:creator>
  <cp:keywords/>
  <dc:description/>
  <cp:lastModifiedBy>Nicole Joly Lefebvre</cp:lastModifiedBy>
  <cp:revision>4</cp:revision>
  <cp:lastPrinted>2018-01-24T06:35:00Z</cp:lastPrinted>
  <dcterms:created xsi:type="dcterms:W3CDTF">2018-01-24T06:30:00Z</dcterms:created>
  <dcterms:modified xsi:type="dcterms:W3CDTF">2018-01-24T06:35:00Z</dcterms:modified>
</cp:coreProperties>
</file>